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Ethiopia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ugust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ET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8663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4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43a, hv243b, hv243e, hv244, hv246, hv246h, hv247, sh121g, sh121h, sh121i, sh121j, sh121k, sh124, sh125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ing cash of food from the safety net program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 with cotton/spring mattress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ing cash of food from the safety net program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9% 1s (or 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% 1s (or 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1s (or 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8.8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.9% 1s (or 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% 1s (or yes)</w:t>
            </w:r>
          </w:p>
        </w:tc>
      </w:tr>
      <w:tr>
        <w:trPr>
          <w:trHeight w:val="61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ing cash of food from the safety net prog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9% 1s (or 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 with cotton/spring mattr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4% 1s (or 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9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13</w:t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9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6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2</w:t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1 (9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7 (9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8 (8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5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5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8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99 (8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1 (1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3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.0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1 (9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4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7 (9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6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8 (8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5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3 (18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8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22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99 (8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6 (16.7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0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8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5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16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4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7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6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3 (6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0 (4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38 (3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  (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9 (1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  (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62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8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7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1 (8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4 (8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1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Ethiopia 2019</dc:title>
  <dc:creator>Andy Kim</dc:creator>
  <cp:keywords/>
  <dcterms:created xsi:type="dcterms:W3CDTF">2023-08-30T15:51:19Z</dcterms:created>
  <dcterms:modified xsi:type="dcterms:W3CDTF">2023-08-30T15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30 August, 2023</vt:lpwstr>
  </property>
  <property fmtid="{D5CDD505-2E9C-101B-9397-08002B2CF9AE}" pid="4" name="output">
    <vt:lpwstr/>
  </property>
</Properties>
</file>